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F0C3D" w14:textId="77777777" w:rsidR="00340C19" w:rsidRPr="006A2598" w:rsidRDefault="00340C19" w:rsidP="00F33E87">
      <w:pPr>
        <w:jc w:val="center"/>
        <w:rPr>
          <w:rFonts w:ascii="Algerian" w:hAnsi="Algerian" w:cs="Arial"/>
          <w:sz w:val="50"/>
          <w:szCs w:val="50"/>
        </w:rPr>
      </w:pPr>
      <w:r w:rsidRPr="006A2598">
        <w:rPr>
          <w:rFonts w:ascii="Algerian" w:hAnsi="Algerian" w:cs="Arial"/>
          <w:sz w:val="50"/>
          <w:szCs w:val="50"/>
        </w:rPr>
        <w:t>BANGABANDHU SHEIKH MUJIBUR RAHMAN SCIENCE AND TECHNOLOGY UNIVERSITY</w:t>
      </w:r>
    </w:p>
    <w:p w14:paraId="37D53237" w14:textId="77777777" w:rsidR="00340C19" w:rsidRDefault="00340C19" w:rsidP="00340C19">
      <w:pPr>
        <w:jc w:val="center"/>
        <w:rPr>
          <w:rFonts w:ascii="Algerian" w:hAnsi="Algerian" w:cs="Arial"/>
          <w:color w:val="002060"/>
          <w:sz w:val="36"/>
          <w:szCs w:val="36"/>
        </w:rPr>
      </w:pPr>
      <w:r w:rsidRPr="00626A4F">
        <w:rPr>
          <w:rFonts w:ascii="Times New Roman" w:hAnsi="Times New Roman" w:cs="Times New Roman"/>
          <w:b/>
          <w:color w:val="002060"/>
          <w:sz w:val="36"/>
          <w:szCs w:val="36"/>
        </w:rPr>
        <w:t>GOPALGANJ-8100</w:t>
      </w:r>
    </w:p>
    <w:p w14:paraId="08F42859" w14:textId="77777777" w:rsidR="00340C19" w:rsidRDefault="00340C19" w:rsidP="00340C19">
      <w:pPr>
        <w:jc w:val="center"/>
        <w:rPr>
          <w:rFonts w:ascii="Arial" w:hAnsi="Arial" w:cs="Arial"/>
          <w:noProof/>
          <w:sz w:val="52"/>
          <w:szCs w:val="52"/>
        </w:rPr>
      </w:pPr>
      <w:r>
        <w:rPr>
          <w:rFonts w:ascii="Arial" w:hAnsi="Arial" w:cs="Arial"/>
          <w:noProof/>
          <w:sz w:val="52"/>
          <w:szCs w:val="52"/>
        </w:rPr>
        <w:t xml:space="preserve">  </w:t>
      </w:r>
      <w:r>
        <w:rPr>
          <w:rFonts w:ascii="Arial" w:hAnsi="Arial" w:cs="Arial"/>
          <w:noProof/>
          <w:sz w:val="52"/>
          <w:szCs w:val="52"/>
          <w:lang w:bidi="ar-SA"/>
        </w:rPr>
        <w:drawing>
          <wp:inline distT="0" distB="0" distL="0" distR="0" wp14:anchorId="69C84190" wp14:editId="42882BD2">
            <wp:extent cx="1457325" cy="1200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878" cy="124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C92EF" w14:textId="2A93131E" w:rsidR="00340C19" w:rsidRPr="00143587" w:rsidRDefault="00BF4DC1" w:rsidP="00340C19">
      <w:pPr>
        <w:jc w:val="center"/>
        <w:rPr>
          <w:rFonts w:ascii="Arial" w:hAnsi="Arial" w:cs="Arial"/>
          <w:b/>
          <w:bCs/>
          <w:noProof/>
          <w:color w:val="0070C0"/>
          <w:sz w:val="48"/>
          <w:szCs w:val="50"/>
        </w:rPr>
      </w:pPr>
      <w:r>
        <w:rPr>
          <w:rFonts w:ascii="Arial" w:hAnsi="Arial" w:cs="Arial"/>
          <w:b/>
          <w:bCs/>
          <w:noProof/>
          <w:color w:val="0070C0"/>
          <w:sz w:val="48"/>
          <w:szCs w:val="50"/>
        </w:rPr>
        <w:t>Lab Report</w:t>
      </w:r>
    </w:p>
    <w:p w14:paraId="0D1A0FC4" w14:textId="2BF6D2B6" w:rsidR="00340C19" w:rsidRPr="00417A0C" w:rsidRDefault="00340C19" w:rsidP="00340C19">
      <w:pPr>
        <w:jc w:val="center"/>
        <w:rPr>
          <w:rFonts w:ascii="Times New Roman" w:hAnsi="Times New Roman" w:cs="Times New Roman"/>
          <w:b/>
          <w:bCs/>
          <w:color w:val="7030A0"/>
          <w:sz w:val="32"/>
          <w:szCs w:val="32"/>
        </w:rPr>
      </w:pPr>
      <w:r w:rsidRPr="00EB6E01">
        <w:rPr>
          <w:rFonts w:ascii="Arial" w:hAnsi="Arial" w:cs="Arial"/>
          <w:b/>
          <w:bCs/>
          <w:sz w:val="32"/>
          <w:szCs w:val="32"/>
        </w:rPr>
        <w:t>COURSE TITLE:</w:t>
      </w:r>
      <w:r>
        <w:rPr>
          <w:rFonts w:ascii="Arial" w:hAnsi="Arial" w:cs="Arial"/>
          <w:sz w:val="32"/>
          <w:szCs w:val="32"/>
        </w:rPr>
        <w:t xml:space="preserve"> </w:t>
      </w:r>
      <w:r w:rsidR="00417A0C">
        <w:rPr>
          <w:rFonts w:ascii="Times New Roman" w:hAnsi="Times New Roman" w:cs="Times New Roman"/>
          <w:b/>
          <w:bCs/>
          <w:color w:val="7030A0"/>
          <w:sz w:val="32"/>
          <w:szCs w:val="32"/>
        </w:rPr>
        <w:t>Pharmaceutical Engineering</w:t>
      </w:r>
    </w:p>
    <w:p w14:paraId="3BDB7FAF" w14:textId="32C4BBA6" w:rsidR="00340C19" w:rsidRPr="0071038B" w:rsidRDefault="00340C19" w:rsidP="00340C19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COURSE CODE</w:t>
      </w:r>
      <w:r w:rsidRPr="00EB6E01">
        <w:rPr>
          <w:rFonts w:ascii="Arial" w:hAnsi="Arial" w:cs="Arial"/>
          <w:b/>
          <w:bCs/>
          <w:sz w:val="32"/>
          <w:szCs w:val="32"/>
        </w:rPr>
        <w:t>:</w:t>
      </w:r>
      <w:r>
        <w:rPr>
          <w:rFonts w:ascii="Arial" w:hAnsi="Arial" w:cs="Arial"/>
          <w:sz w:val="32"/>
          <w:szCs w:val="32"/>
        </w:rPr>
        <w:t xml:space="preserve"> </w:t>
      </w:r>
      <w:r w:rsidR="00417A0C">
        <w:rPr>
          <w:rFonts w:ascii="Arial" w:hAnsi="Arial" w:cs="Arial"/>
          <w:b/>
          <w:bCs/>
          <w:color w:val="E36C0A" w:themeColor="accent6" w:themeShade="BF"/>
          <w:sz w:val="32"/>
          <w:szCs w:val="32"/>
        </w:rPr>
        <w:t>PHR310</w:t>
      </w:r>
    </w:p>
    <w:tbl>
      <w:tblPr>
        <w:tblStyle w:val="TableGrid"/>
        <w:tblpPr w:leftFromText="180" w:rightFromText="180" w:vertAnchor="text" w:tblpY="149"/>
        <w:tblW w:w="0" w:type="auto"/>
        <w:tblLook w:val="04A0" w:firstRow="1" w:lastRow="0" w:firstColumn="1" w:lastColumn="0" w:noHBand="0" w:noVBand="1"/>
      </w:tblPr>
      <w:tblGrid>
        <w:gridCol w:w="4509"/>
        <w:gridCol w:w="4508"/>
      </w:tblGrid>
      <w:tr w:rsidR="00340C19" w14:paraId="5077B7DA" w14:textId="77777777" w:rsidTr="00340C19">
        <w:trPr>
          <w:trHeight w:val="719"/>
        </w:trPr>
        <w:tc>
          <w:tcPr>
            <w:tcW w:w="4675" w:type="dxa"/>
          </w:tcPr>
          <w:p w14:paraId="6EBE403A" w14:textId="77777777" w:rsidR="00340C19" w:rsidRPr="00EB6E01" w:rsidRDefault="00340C19" w:rsidP="00340C19">
            <w:pPr>
              <w:jc w:val="center"/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  <w:t xml:space="preserve">SUBMITTED BY </w:t>
            </w:r>
          </w:p>
        </w:tc>
        <w:tc>
          <w:tcPr>
            <w:tcW w:w="4675" w:type="dxa"/>
          </w:tcPr>
          <w:p w14:paraId="13B2E13E" w14:textId="77777777" w:rsidR="00340C19" w:rsidRPr="00EB6E01" w:rsidRDefault="00340C19" w:rsidP="00340C19">
            <w:pPr>
              <w:jc w:val="center"/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  <w:t>SUBMITTED TO</w:t>
            </w:r>
          </w:p>
        </w:tc>
      </w:tr>
      <w:tr w:rsidR="00340C19" w14:paraId="217A5B2F" w14:textId="77777777" w:rsidTr="00340C19">
        <w:trPr>
          <w:trHeight w:val="2717"/>
        </w:trPr>
        <w:tc>
          <w:tcPr>
            <w:tcW w:w="4675" w:type="dxa"/>
          </w:tcPr>
          <w:p w14:paraId="1BD5061B" w14:textId="6B696E02" w:rsidR="00340C19" w:rsidRPr="004442CC" w:rsidRDefault="009625B0" w:rsidP="00340C19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C31A46">
              <w:rPr>
                <w:rFonts w:ascii="Arial" w:hAnsi="Arial" w:cs="Arial"/>
                <w:b/>
                <w:sz w:val="28"/>
                <w:szCs w:val="28"/>
              </w:rPr>
              <w:t>Student</w:t>
            </w:r>
            <w:r w:rsidR="00143587" w:rsidRPr="00C31A46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011D6E" w:rsidRPr="00C31A46">
              <w:rPr>
                <w:rFonts w:ascii="Arial" w:hAnsi="Arial" w:cs="Arial"/>
                <w:b/>
                <w:sz w:val="28"/>
                <w:szCs w:val="28"/>
              </w:rPr>
              <w:t>ID:</w:t>
            </w:r>
            <w:r w:rsidR="004442CC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E721BE">
              <w:rPr>
                <w:rFonts w:ascii="Arial" w:hAnsi="Arial" w:cs="Arial"/>
                <w:b/>
                <w:sz w:val="28"/>
                <w:szCs w:val="28"/>
              </w:rPr>
              <w:t>18PHR053</w:t>
            </w:r>
            <w:r w:rsidR="00CA6CAC">
              <w:rPr>
                <w:rFonts w:ascii="Arial" w:hAnsi="Arial" w:cs="Arial"/>
                <w:b/>
                <w:sz w:val="28"/>
                <w:szCs w:val="28"/>
              </w:rPr>
            </w:r>
            <w:r w:rsidR="00E721BE">
              <w:rPr>
                <w:rFonts w:ascii="Arial" w:hAnsi="Arial" w:cs="Arial"/>
                <w:b/>
                <w:sz w:val="28"/>
                <w:szCs w:val="28"/>
              </w:rPr>
            </w:r>
          </w:p>
          <w:p w14:paraId="56580077" w14:textId="1E6E1252" w:rsidR="00340C19" w:rsidRPr="00EB6E01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Year: </w:t>
            </w:r>
            <w:r w:rsidR="00BF4DC1">
              <w:rPr>
                <w:rFonts w:ascii="Arial" w:hAnsi="Arial" w:cs="Arial"/>
                <w:b/>
                <w:bCs/>
                <w:sz w:val="28"/>
                <w:szCs w:val="28"/>
              </w:rPr>
              <w:t>3rd</w:t>
            </w:r>
          </w:p>
          <w:p w14:paraId="0916BA16" w14:textId="5AD886FE" w:rsidR="00340C19" w:rsidRDefault="00011D6E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>Semester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:</w:t>
            </w:r>
            <w:r w:rsidR="00340C19"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950AC9">
              <w:rPr>
                <w:rFonts w:ascii="Arial" w:hAnsi="Arial" w:cs="Arial"/>
                <w:b/>
                <w:bCs/>
                <w:sz w:val="28"/>
                <w:szCs w:val="28"/>
              </w:rPr>
              <w:t>1st</w:t>
            </w:r>
          </w:p>
          <w:p w14:paraId="47EDA433" w14:textId="77777777" w:rsidR="00340C19" w:rsidRPr="00EB6E01" w:rsidRDefault="00BE2C7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ession:  2018-19</w:t>
            </w:r>
          </w:p>
          <w:p w14:paraId="02C119F0" w14:textId="43A67D61" w:rsidR="00340C19" w:rsidRPr="00AC5D48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Department </w:t>
            </w:r>
            <w:r w:rsidR="00011D6E"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of </w:t>
            </w:r>
            <w:r w:rsidR="00011D6E">
              <w:rPr>
                <w:rFonts w:ascii="Arial" w:hAnsi="Arial" w:cs="Arial"/>
                <w:b/>
                <w:bCs/>
                <w:sz w:val="28"/>
                <w:szCs w:val="28"/>
              </w:rPr>
              <w:t>Pharmacy</w:t>
            </w:r>
          </w:p>
          <w:p w14:paraId="450CC4C2" w14:textId="77777777" w:rsidR="00340C19" w:rsidRPr="00EB6E01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C5D48">
              <w:rPr>
                <w:rFonts w:ascii="Arial" w:hAnsi="Arial" w:cs="Arial"/>
                <w:b/>
                <w:bCs/>
                <w:sz w:val="28"/>
                <w:szCs w:val="28"/>
              </w:rPr>
              <w:t>BSMRSTU</w:t>
            </w:r>
            <w:r w:rsidR="00AC5D48">
              <w:rPr>
                <w:rFonts w:ascii="Arial" w:hAnsi="Arial" w:cs="Arial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4675" w:type="dxa"/>
          </w:tcPr>
          <w:p w14:paraId="12E1C2EC" w14:textId="47106E1B" w:rsidR="00F33E87" w:rsidRDefault="00417A0C" w:rsidP="00340C19">
            <w:pPr>
              <w:spacing w:line="276" w:lineRule="auto"/>
              <w:rPr>
                <w:rFonts w:ascii="Arial" w:hAnsi="Arial" w:cs="Arial"/>
                <w:b/>
                <w:bCs/>
                <w:color w:val="215868" w:themeColor="accent5" w:themeShade="80"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color w:val="215868" w:themeColor="accent5" w:themeShade="80"/>
                <w:sz w:val="28"/>
                <w:szCs w:val="28"/>
              </w:rPr>
              <w:t>A.K. Shams</w:t>
            </w:r>
          </w:p>
          <w:p w14:paraId="79FF9001" w14:textId="236FC4D7" w:rsidR="00327969" w:rsidRDefault="007A6DAB" w:rsidP="00327969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Assistant Professor</w:t>
            </w:r>
            <w:r w:rsidR="00327969">
              <w:rPr>
                <w:rFonts w:ascii="Times New Roman" w:hAnsi="Times New Roman" w:cs="Times New Roman"/>
                <w:b/>
                <w:sz w:val="28"/>
                <w:szCs w:val="28"/>
              </w:rPr>
              <w:t>,</w:t>
            </w:r>
          </w:p>
          <w:p w14:paraId="5C446003" w14:textId="77777777" w:rsidR="00327969" w:rsidRPr="00547AFA" w:rsidRDefault="00327969" w:rsidP="00327969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4624316D" w14:textId="3E2ECD2F" w:rsidR="00340C19" w:rsidRPr="00011D6E" w:rsidRDefault="00340C19" w:rsidP="00340C19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C5D48">
              <w:rPr>
                <w:rFonts w:ascii="Arial" w:hAnsi="Arial" w:cs="Arial"/>
                <w:b/>
                <w:bCs/>
                <w:sz w:val="28"/>
                <w:szCs w:val="28"/>
              </w:rPr>
              <w:t>Department</w:t>
            </w:r>
            <w:r w:rsidRPr="00EB6E01"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  <w:t xml:space="preserve"> </w:t>
            </w:r>
            <w:r w:rsidR="00011D6E" w:rsidRPr="00011D6E">
              <w:rPr>
                <w:rFonts w:ascii="Arial" w:hAnsi="Arial" w:cs="Arial"/>
                <w:b/>
                <w:bCs/>
                <w:sz w:val="28"/>
                <w:szCs w:val="28"/>
              </w:rPr>
              <w:t>of Pharmacy</w:t>
            </w:r>
          </w:p>
          <w:p w14:paraId="7588F05F" w14:textId="77777777" w:rsidR="00340C19" w:rsidRPr="00EB6E01" w:rsidRDefault="00340C19" w:rsidP="00340C19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>BSMRSTU</w:t>
            </w:r>
            <w:r w:rsidR="00AC5D48">
              <w:rPr>
                <w:rFonts w:ascii="Arial" w:hAnsi="Arial" w:cs="Arial"/>
                <w:b/>
                <w:bCs/>
                <w:sz w:val="28"/>
                <w:szCs w:val="28"/>
              </w:rPr>
              <w:t>.</w:t>
            </w:r>
          </w:p>
        </w:tc>
      </w:tr>
    </w:tbl>
    <w:p w14:paraId="6E08D87D" w14:textId="77777777" w:rsidR="00340C19" w:rsidRPr="0071038B" w:rsidRDefault="00340C19" w:rsidP="00340C19">
      <w:pPr>
        <w:jc w:val="center"/>
        <w:rPr>
          <w:rFonts w:ascii="Arial" w:hAnsi="Arial" w:cs="Arial"/>
          <w:sz w:val="32"/>
          <w:szCs w:val="32"/>
        </w:rPr>
      </w:pPr>
    </w:p>
    <w:p w14:paraId="7F9DF4E0" w14:textId="5E3475FD" w:rsidR="0084775D" w:rsidRPr="008F661B" w:rsidRDefault="00340C19" w:rsidP="004442CC">
      <w:pPr>
        <w:jc w:val="center"/>
        <w:rPr>
          <w:rFonts w:ascii="Arial" w:hAnsi="Arial" w:cs="Arial"/>
          <w:sz w:val="28"/>
        </w:rPr>
      </w:pPr>
      <w:r w:rsidRPr="00EB6E01">
        <w:rPr>
          <w:rFonts w:ascii="Arial" w:hAnsi="Arial" w:cs="Arial"/>
          <w:b/>
          <w:bCs/>
          <w:sz w:val="28"/>
        </w:rPr>
        <w:t>DATE OF SUBMISSION</w:t>
      </w:r>
      <w:r w:rsidR="00BE6239">
        <w:rPr>
          <w:rFonts w:ascii="Arial" w:hAnsi="Arial" w:cs="Arial"/>
          <w:sz w:val="28"/>
        </w:rPr>
        <w:t xml:space="preserve">: </w:t>
      </w:r>
      <w:r w:rsidR="007A6DAB">
        <w:rPr>
          <w:rFonts w:ascii="Arial" w:hAnsi="Arial" w:cs="Arial"/>
          <w:sz w:val="28"/>
        </w:rPr>
        <w:t>20-10-22</w:t>
      </w:r>
    </w:p>
    <w:sectPr w:rsidR="0084775D" w:rsidRPr="008F661B" w:rsidSect="00DE313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440" w:right="1440" w:bottom="1440" w:left="1440" w:header="720" w:footer="720" w:gutter="0"/>
      <w:pgBorders w:offsetFrom="page">
        <w:top w:val="safari" w:sz="10" w:space="24" w:color="auto"/>
        <w:left w:val="safari" w:sz="10" w:space="24" w:color="auto"/>
        <w:bottom w:val="safari" w:sz="10" w:space="24" w:color="auto"/>
        <w:right w:val="safari" w:sz="10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8EB3F" w14:textId="77777777" w:rsidR="00EC61CF" w:rsidRDefault="00EC61CF" w:rsidP="00C11084">
      <w:pPr>
        <w:spacing w:after="0" w:line="240" w:lineRule="auto"/>
      </w:pPr>
      <w:r>
        <w:separator/>
      </w:r>
    </w:p>
  </w:endnote>
  <w:endnote w:type="continuationSeparator" w:id="0">
    <w:p w14:paraId="28B3FEA8" w14:textId="77777777" w:rsidR="00EC61CF" w:rsidRDefault="00EC61CF" w:rsidP="00C110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44F95" w14:textId="77777777" w:rsidR="00623B63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E3CBB" w14:textId="77777777" w:rsidR="00623B63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A1426" w14:textId="77777777" w:rsidR="00623B63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6407C" w14:textId="77777777" w:rsidR="00EC61CF" w:rsidRDefault="00EC61CF" w:rsidP="00C11084">
      <w:pPr>
        <w:spacing w:after="0" w:line="240" w:lineRule="auto"/>
      </w:pPr>
      <w:r>
        <w:separator/>
      </w:r>
    </w:p>
  </w:footnote>
  <w:footnote w:type="continuationSeparator" w:id="0">
    <w:p w14:paraId="4367FF8D" w14:textId="77777777" w:rsidR="00EC61CF" w:rsidRDefault="00EC61CF" w:rsidP="00C110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4EE28" w14:textId="77777777" w:rsidR="00623B63" w:rsidRDefault="00000000">
    <w:pPr>
      <w:pStyle w:val="Header"/>
    </w:pPr>
    <w:r>
      <w:rPr>
        <w:noProof/>
        <w:lang w:bidi="bn-BD"/>
      </w:rPr>
      <w:pict w14:anchorId="3B95EF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6" o:spid="_x0000_s1027" type="#_x0000_t75" style="position:absolute;margin-left:0;margin-top:0;width:467.9pt;height:527.65pt;z-index:-251656192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F28FC" w14:textId="77777777" w:rsidR="00623B63" w:rsidRDefault="00000000">
    <w:pPr>
      <w:pStyle w:val="Header"/>
    </w:pPr>
    <w:r>
      <w:rPr>
        <w:noProof/>
        <w:lang w:bidi="bn-BD"/>
      </w:rPr>
      <w:pict w14:anchorId="02201F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7" o:spid="_x0000_s1026" type="#_x0000_t75" style="position:absolute;margin-left:0;margin-top:0;width:467.9pt;height:527.65pt;z-index:-251655168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7911C" w14:textId="77777777" w:rsidR="00623B63" w:rsidRDefault="00000000">
    <w:pPr>
      <w:pStyle w:val="Header"/>
    </w:pPr>
    <w:r>
      <w:rPr>
        <w:noProof/>
        <w:lang w:bidi="bn-BD"/>
      </w:rPr>
      <w:pict w14:anchorId="25736A0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5" o:spid="_x0000_s1025" type="#_x0000_t75" style="position:absolute;margin-left:0;margin-top:0;width:467.9pt;height:527.65pt;z-index:-251657216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xNDE3MjE0M7awtDRT0lEKTi0uzszPAykwrgUAL0l8pSwAAAA="/>
  </w:docVars>
  <w:rsids>
    <w:rsidRoot w:val="00340C19"/>
    <w:rsid w:val="00011D6E"/>
    <w:rsid w:val="00032FEC"/>
    <w:rsid w:val="00075C1C"/>
    <w:rsid w:val="00086566"/>
    <w:rsid w:val="00096E06"/>
    <w:rsid w:val="00107311"/>
    <w:rsid w:val="001161EA"/>
    <w:rsid w:val="00143587"/>
    <w:rsid w:val="00145F58"/>
    <w:rsid w:val="001834B8"/>
    <w:rsid w:val="00186B69"/>
    <w:rsid w:val="002C3375"/>
    <w:rsid w:val="002D4F7F"/>
    <w:rsid w:val="00327969"/>
    <w:rsid w:val="00340C19"/>
    <w:rsid w:val="003B3FE6"/>
    <w:rsid w:val="00417A0C"/>
    <w:rsid w:val="004442CC"/>
    <w:rsid w:val="00467F3A"/>
    <w:rsid w:val="004941EC"/>
    <w:rsid w:val="00507EB8"/>
    <w:rsid w:val="00545865"/>
    <w:rsid w:val="005A71D7"/>
    <w:rsid w:val="005E7012"/>
    <w:rsid w:val="00622320"/>
    <w:rsid w:val="0065645D"/>
    <w:rsid w:val="006901FA"/>
    <w:rsid w:val="006A2598"/>
    <w:rsid w:val="00743006"/>
    <w:rsid w:val="00751FD1"/>
    <w:rsid w:val="007833A4"/>
    <w:rsid w:val="007A2470"/>
    <w:rsid w:val="007A6DAB"/>
    <w:rsid w:val="00814982"/>
    <w:rsid w:val="008271EA"/>
    <w:rsid w:val="0084775D"/>
    <w:rsid w:val="008C08A8"/>
    <w:rsid w:val="00950AC9"/>
    <w:rsid w:val="009625B0"/>
    <w:rsid w:val="009F7B9C"/>
    <w:rsid w:val="00AC5D48"/>
    <w:rsid w:val="00B404D9"/>
    <w:rsid w:val="00B46F4E"/>
    <w:rsid w:val="00B81FE7"/>
    <w:rsid w:val="00BE2C79"/>
    <w:rsid w:val="00BE6239"/>
    <w:rsid w:val="00BF4DC1"/>
    <w:rsid w:val="00BF61EC"/>
    <w:rsid w:val="00C11084"/>
    <w:rsid w:val="00C31A46"/>
    <w:rsid w:val="00C453C8"/>
    <w:rsid w:val="00CA6CAC"/>
    <w:rsid w:val="00D24FBC"/>
    <w:rsid w:val="00D82785"/>
    <w:rsid w:val="00D978BD"/>
    <w:rsid w:val="00DA174D"/>
    <w:rsid w:val="00DD6921"/>
    <w:rsid w:val="00DE313A"/>
    <w:rsid w:val="00E721BE"/>
    <w:rsid w:val="00E93C7A"/>
    <w:rsid w:val="00E978FC"/>
    <w:rsid w:val="00EB1C30"/>
    <w:rsid w:val="00EC61CF"/>
    <w:rsid w:val="00F26455"/>
    <w:rsid w:val="00F33E87"/>
    <w:rsid w:val="00F53B3E"/>
    <w:rsid w:val="00FF4EBF"/>
    <w:rsid w:val="00FF6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39F8F"/>
  <w15:docId w15:val="{2C428109-6F2D-40C9-AE7B-E8407B039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084"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0C19"/>
    <w:pPr>
      <w:spacing w:after="0" w:line="240" w:lineRule="auto"/>
    </w:pPr>
    <w:rPr>
      <w:rFonts w:eastAsiaTheme="minorHAnsi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0C19"/>
    <w:pPr>
      <w:tabs>
        <w:tab w:val="center" w:pos="4680"/>
        <w:tab w:val="right" w:pos="9360"/>
      </w:tabs>
      <w:spacing w:after="0" w:line="240" w:lineRule="auto"/>
    </w:pPr>
    <w:rPr>
      <w:rFonts w:eastAsiaTheme="minorHAnsi" w:cstheme="minorBidi"/>
      <w:szCs w:val="22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340C19"/>
    <w:rPr>
      <w:rFonts w:eastAsiaTheme="minorHAnsi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340C19"/>
    <w:pPr>
      <w:tabs>
        <w:tab w:val="center" w:pos="4680"/>
        <w:tab w:val="right" w:pos="9360"/>
      </w:tabs>
      <w:spacing w:after="0" w:line="240" w:lineRule="auto"/>
    </w:pPr>
    <w:rPr>
      <w:rFonts w:eastAsiaTheme="minorHAnsi" w:cstheme="minorBidi"/>
      <w:szCs w:val="22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340C19"/>
    <w:rPr>
      <w:rFonts w:eastAsiaTheme="minorHAnsi"/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19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19"/>
    <w:rPr>
      <w:rFonts w:ascii="Tahoma" w:hAnsi="Tahoma" w:cs="Tahoma"/>
      <w:sz w:val="16"/>
      <w:szCs w:val="20"/>
    </w:rPr>
  </w:style>
  <w:style w:type="character" w:styleId="Strong">
    <w:name w:val="Strong"/>
    <w:basedOn w:val="DefaultParagraphFont"/>
    <w:uiPriority w:val="22"/>
    <w:qFormat/>
    <w:rsid w:val="003279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47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'1.0' encoding='UTF-8' standalone='yes'?>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5</Words>
  <Characters>31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h</dc:creator>
  <cp:keywords/>
  <dc:description/>
  <cp:lastModifiedBy>Md Kawsar Ali Sajim</cp:lastModifiedBy>
  <cp:revision>6</cp:revision>
  <cp:lastPrinted>2019-04-06T13:26:00Z</cp:lastPrinted>
  <dcterms:created xsi:type="dcterms:W3CDTF">2022-09-24T12:09:00Z</dcterms:created>
  <dcterms:modified xsi:type="dcterms:W3CDTF">2022-10-23T12:28:00Z</dcterms:modified>
</cp:coreProperties>
</file>